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48.png" ContentType="image/png"/>
  <Override PartName="/word/media/rId251.png" ContentType="image/png"/>
  <Override PartName="/word/media/rId255.png" ContentType="image/png"/>
  <Override PartName="/word/media/rId258.png" ContentType="image/png"/>
  <Override PartName="/word/media/rId206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1.png" ContentType="image/png"/>
  <Override PartName="/word/media/rId44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8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42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03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1-01-04 00:30:34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10104_003034</w:t>
      </w:r>
      <w:r>
        <w:t xml:space="preserve">”</w:t>
      </w:r>
      <w:r>
        <w:t xml:space="preserve">. The results in this report is according to the true random allocation. There were 181 included patients.</w:t>
      </w:r>
    </w:p>
    <w:bookmarkEnd w:id="20"/>
    <w:bookmarkStart w:id="39" w:name="inclusion-status"/>
    <w:p>
      <w:pPr>
        <w:pStyle w:val="Overskrift1"/>
      </w:pPr>
      <w:r>
        <w:t xml:space="preserve">Inclusion status</w:t>
      </w:r>
    </w:p>
    <w:bookmarkStart w:id="24" w:name="inclusion-rate"/>
    <w:p>
      <w:pPr>
        <w:pStyle w:val="Overskrift2"/>
      </w:pPr>
      <w:r>
        <w:t xml:space="preserve">Inclusion rat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inclusion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nclusion-by-hospital"/>
    <w:p>
      <w:pPr>
        <w:pStyle w:val="Overskrift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by-sit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by-treatmen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by-treatmen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by-treatment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0" w:name="patient-flow"/>
    <w:p>
      <w:pPr>
        <w:pStyle w:val="Overskrift1"/>
      </w:pPr>
      <w:r>
        <w:t xml:space="preserve">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atient flow tota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 (9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9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by arm in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atient flow by arm in HCQ"/>
      </w:tblPr>
      <w:tblGrid>
        <w:gridCol w:w="5672"/>
        <w:gridCol w:w="1070"/>
        <w:gridCol w:w="11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9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</w:tr>
    </w:tbl>
    <w:p/>
    <w:p>
      <w:pPr>
        <w:pStyle w:val="TableCaption"/>
      </w:pPr>
      <w:r>
        <w:t xml:space="preserve">Patient flow by arm in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atient flow by arm in Remdesivir"/>
      </w:tblPr>
      <w:tblGrid>
        <w:gridCol w:w="5182"/>
        <w:gridCol w:w="1075"/>
        <w:gridCol w:w="16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9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during study (FAS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atient flow during study (FAS)"/>
      </w:tblPr>
      <w:tblGrid>
        <w:gridCol w:w="2899"/>
        <w:gridCol w:w="1626"/>
        <w:gridCol w:w="1767"/>
        <w:gridCol w:w="1202"/>
        <w:gridCol w:w="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</w:tr>
    </w:tbl>
    <w:p/>
    <w:p>
      <w:pPr>
        <w:pStyle w:val="TableCaption"/>
      </w:pPr>
      <w:r>
        <w:t xml:space="preserve">Patient flow during study (FAS) in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atient flow during study (FAS) in HCQ"/>
      </w:tblPr>
      <w:tblGrid>
        <w:gridCol w:w="3418"/>
        <w:gridCol w:w="1917"/>
        <w:gridCol w:w="2084"/>
        <w:gridCol w:w="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p/>
    <w:p>
      <w:pPr>
        <w:pStyle w:val="TableCaption"/>
      </w:pPr>
      <w:r>
        <w:t xml:space="preserve">Patient flow during study (FAS) in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atient flow during study (FAS) in Remdesivir"/>
      </w:tblPr>
      <w:tblGrid>
        <w:gridCol w:w="3732"/>
        <w:gridCol w:w="2093"/>
        <w:gridCol w:w="1547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</w:tr>
    </w:tbl>
    <w:bookmarkEnd w:id="40"/>
    <w:bookmarkStart w:id="41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all patients (FAS)"/>
      </w:tblPr>
      <w:tblGrid>
        <w:gridCol w:w="6468"/>
        <w:gridCol w:w="14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(4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all arms (FAS)"/>
      </w:tblPr>
      <w:tblGrid>
        <w:gridCol w:w="4791"/>
        <w:gridCol w:w="977"/>
        <w:gridCol w:w="977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5 (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 (1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 (16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5 - 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 (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 (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3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5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9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9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9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9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4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 (12.7 - 14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2 - 14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 (12.4 - 1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4.8 - 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 (4.4 - 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 - 8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(2.9 - 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 (3 - 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(2.7 - 6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 - 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9 - 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5 (164 - 27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1.5 - 2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162 - 2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34 - 13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47 - 1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39.8 - 13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 -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 - 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1 (320 - 1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 (295 - 12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4.5 (343.2 - 126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 (205 - 3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 (234.5 - 36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 (234 - 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1 - 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0.5 - 1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7 - 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5 - 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8 - 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34.5 - 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19 - 5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2 - 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22 - 6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 (79.3 - 10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 (67.5 - 10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 (77.2 - 106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5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4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4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4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3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HCQ (FAS)"/>
      </w:tblPr>
      <w:tblGrid>
        <w:gridCol w:w="5544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2 (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 (1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 (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4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 (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 (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9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9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9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86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4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 (12.6 -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2 - 1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8 - 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 (4.4 - 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(2.8 - 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 (3 - 6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9 - 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 - 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167 - 2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1.5 - 2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 (34 - 1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47 - 1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 - 0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.5 (320.8 - 99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 (295 - 12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5 (199.8 - 32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 (234.5 - 36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 - 1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0.5 - 1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 (24.2 - 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8 - 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18.8 - 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2 - 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 (82.7 - 10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 (67.5 - 101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4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4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4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Remdesivir (FAS)"/>
      </w:tblPr>
      <w:tblGrid>
        <w:gridCol w:w="5390"/>
        <w:gridCol w:w="121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1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 (16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5 - 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5 - 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 (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 (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3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5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9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5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4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 (12.9 - 14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 (12.4 - 1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 (4.8 -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 - 8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9 - 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(2.7 - 6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 - 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9 - 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66 - 2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162 - 2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33 - 14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39.8 - 13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1 - 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1 - 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9 (317.8 - 107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4.5 (343.2 - 126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5 (195.2 - 35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 (234 - 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0.37 -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7 - 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24 - 5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34.5 - 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0.5 - 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22 - 6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 (79.8 - 10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 (77.2 - 106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3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 (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issing values, all arms (FAS)"/>
      </w:tblPr>
      <w:tblGrid>
        <w:gridCol w:w="4732"/>
        <w:gridCol w:w="1110"/>
        <w:gridCol w:w="917"/>
        <w:gridCol w:w="11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1.5%), 10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8%), 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5%), 4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exposure"/>
    <w:p>
      <w:pPr>
        <w:pStyle w:val="Overskrift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xposure to study treatment"/>
      </w:tblPr>
      <w:tblGrid>
        <w:gridCol w:w="4218"/>
        <w:gridCol w:w="1635"/>
        <w:gridCol w:w="20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 (3600 - 8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 (500 - 1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 - 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 - 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 -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1%)</w:t>
            </w:r>
          </w:p>
        </w:tc>
      </w:tr>
    </w:tbl>
    <w:bookmarkEnd w:id="42"/>
    <w:bookmarkStart w:id="263" w:name="efficacy"/>
    <w:p>
      <w:pPr>
        <w:pStyle w:val="Overskrift1"/>
      </w:pPr>
      <w:r>
        <w:t xml:space="preserve">Efficacy</w:t>
      </w:r>
    </w:p>
    <w:bookmarkStart w:id="82" w:name="mortality"/>
    <w:p>
      <w:pPr>
        <w:pStyle w:val="Overskrift2"/>
      </w:pPr>
      <w:r>
        <w:t xml:space="preserve">Mortality</w:t>
      </w:r>
    </w:p>
    <w:bookmarkStart w:id="43" w:name="descriptives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ll arms (FAS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CQ (FAS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mdesivir (FAS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</w:tr>
    </w:tbl>
    <w:bookmarkEnd w:id="43"/>
    <w:bookmarkStart w:id="80" w:name="plots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mortres-plots-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efficacy-estimates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lative risk estimates and p-values"/>
      </w:tblPr>
      <w:tblGrid>
        <w:gridCol w:w="5396"/>
        <w:gridCol w:w="1962"/>
        <w:gridCol w:w="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 (95% CI 0.44 to 10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(95% CI 0.23 to 4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 (95% CI 0.63 to 2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(95% CI 0.27 to 6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 (95% CI 0.63 to 21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95% CI 0.07 to 3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first mechanical ventilation (cens 28 days), 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first mechanical ventilation (cens 28 days), Hydroxychloroquine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 (95% CI 0.68 to 6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first mechanical ventilation (cens 28 days), Remdesivir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(95% CI 0.35 to 5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</w:tr>
    </w:tbl>
    <w:bookmarkEnd w:id="81"/>
    <w:bookmarkEnd w:id="82"/>
    <w:bookmarkStart w:id="97" w:name="viral-load"/>
    <w:p>
      <w:pPr>
        <w:pStyle w:val="Overskrift2"/>
      </w:pPr>
      <w:r>
        <w:t xml:space="preserve">Viral load</w:t>
      </w:r>
    </w:p>
    <w:bookmarkStart w:id="95" w:name="plots-1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plots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plots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plots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plots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6" w:name="X47d61dfa0c4b8607d90b50ae0f8c31c622eadb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imated treatment effect, Hydroxychloroquin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imated treatment effect, Remdesivi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</w:tbl>
    <w:bookmarkEnd w:id="96"/>
    <w:bookmarkEnd w:id="97"/>
    <w:bookmarkStart w:id="186" w:name="viral-load-subgroup-analyses"/>
    <w:p>
      <w:pPr>
        <w:pStyle w:val="Overskrift2"/>
      </w:pPr>
      <w:r>
        <w:t xml:space="preserve">Viral load subgroup analyses</w:t>
      </w:r>
    </w:p>
    <w:bookmarkStart w:id="140" w:name="plots-hydroxychloroquine"/>
    <w:p>
      <w:pPr>
        <w:pStyle w:val="Overskrift3"/>
      </w:pPr>
      <w:r>
        <w:t xml:space="preserve">Plots, Hydroxychloroquin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8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1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1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1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1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hcq-1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X9f341abf974ef188a0789e438f8d2471c4b84ed"/>
    <w:p>
      <w:pPr>
        <w:pStyle w:val="Overskrift3"/>
      </w:pPr>
      <w:r>
        <w:t xml:space="preserve">Marginal probability estimates by treatment group and difference Hydroxychloroquin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91"/>
        <w:gridCol w:w="1596"/>
        <w:gridCol w:w="766"/>
        <w:gridCol w:w="2618"/>
        <w:gridCol w:w="574"/>
        <w:gridCol w:w="830"/>
        <w:gridCol w:w="830"/>
        <w:gridCol w:w="5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96"/>
        <w:gridCol w:w="1636"/>
        <w:gridCol w:w="589"/>
        <w:gridCol w:w="2683"/>
        <w:gridCol w:w="589"/>
        <w:gridCol w:w="850"/>
        <w:gridCol w:w="850"/>
        <w:gridCol w:w="5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87"/>
        <w:gridCol w:w="1559"/>
        <w:gridCol w:w="935"/>
        <w:gridCol w:w="2556"/>
        <w:gridCol w:w="561"/>
        <w:gridCol w:w="810"/>
        <w:gridCol w:w="810"/>
        <w:gridCol w:w="4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96"/>
        <w:gridCol w:w="1636"/>
        <w:gridCol w:w="589"/>
        <w:gridCol w:w="2683"/>
        <w:gridCol w:w="589"/>
        <w:gridCol w:w="850"/>
        <w:gridCol w:w="850"/>
        <w:gridCol w:w="5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88"/>
        <w:gridCol w:w="1571"/>
        <w:gridCol w:w="880"/>
        <w:gridCol w:w="2577"/>
        <w:gridCol w:w="565"/>
        <w:gridCol w:w="817"/>
        <w:gridCol w:w="817"/>
        <w:gridCol w:w="50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72"/>
        <w:gridCol w:w="1434"/>
        <w:gridCol w:w="1492"/>
        <w:gridCol w:w="2353"/>
        <w:gridCol w:w="516"/>
        <w:gridCol w:w="746"/>
        <w:gridCol w:w="746"/>
        <w:gridCol w:w="45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Hydroxychloroquine"/>
      </w:tblPr>
      <w:tblGrid>
        <w:gridCol w:w="185"/>
        <w:gridCol w:w="1546"/>
        <w:gridCol w:w="990"/>
        <w:gridCol w:w="2536"/>
        <w:gridCol w:w="556"/>
        <w:gridCol w:w="804"/>
        <w:gridCol w:w="804"/>
        <w:gridCol w:w="49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141"/>
    <w:bookmarkStart w:id="184" w:name="plots-remdesivir"/>
    <w:p>
      <w:pPr>
        <w:pStyle w:val="Overskrift3"/>
      </w:pPr>
      <w:r>
        <w:t xml:space="preserve">Plots 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1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1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1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1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vl-sg-plots-rem-1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85" w:name="Xdfd912809168c430761d943b06d9ee4d5576ac8"/>
    <w:p>
      <w:pPr>
        <w:pStyle w:val="Overskrift3"/>
      </w:pPr>
      <w:r>
        <w:t xml:space="preserve">Marginal probability estimates by treatment group and difference Remdesivir</w:t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94"/>
        <w:gridCol w:w="1493"/>
        <w:gridCol w:w="779"/>
        <w:gridCol w:w="2661"/>
        <w:gridCol w:w="584"/>
        <w:gridCol w:w="843"/>
        <w:gridCol w:w="843"/>
        <w:gridCol w:w="51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sid ≥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99"/>
        <w:gridCol w:w="1530"/>
        <w:gridCol w:w="598"/>
        <w:gridCol w:w="2728"/>
        <w:gridCol w:w="598"/>
        <w:gridCol w:w="865"/>
        <w:gridCol w:w="865"/>
        <w:gridCol w:w="53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90"/>
        <w:gridCol w:w="1457"/>
        <w:gridCol w:w="950"/>
        <w:gridCol w:w="2597"/>
        <w:gridCol w:w="570"/>
        <w:gridCol w:w="823"/>
        <w:gridCol w:w="823"/>
        <w:gridCol w:w="50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99"/>
        <w:gridCol w:w="1530"/>
        <w:gridCol w:w="598"/>
        <w:gridCol w:w="2728"/>
        <w:gridCol w:w="598"/>
        <w:gridCol w:w="865"/>
        <w:gridCol w:w="865"/>
        <w:gridCol w:w="53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91"/>
        <w:gridCol w:w="1469"/>
        <w:gridCol w:w="894"/>
        <w:gridCol w:w="2618"/>
        <w:gridCol w:w="574"/>
        <w:gridCol w:w="830"/>
        <w:gridCol w:w="830"/>
        <w:gridCol w:w="51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74"/>
        <w:gridCol w:w="1339"/>
        <w:gridCol w:w="1514"/>
        <w:gridCol w:w="2387"/>
        <w:gridCol w:w="524"/>
        <w:gridCol w:w="757"/>
        <w:gridCol w:w="757"/>
        <w:gridCol w:w="4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treatment effect, Remdesivir"/>
      </w:tblPr>
      <w:tblGrid>
        <w:gridCol w:w="188"/>
        <w:gridCol w:w="1445"/>
        <w:gridCol w:w="1005"/>
        <w:gridCol w:w="2577"/>
        <w:gridCol w:w="565"/>
        <w:gridCol w:w="817"/>
        <w:gridCol w:w="817"/>
        <w:gridCol w:w="50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</w:tbl>
    <w:bookmarkEnd w:id="185"/>
    <w:bookmarkEnd w:id="186"/>
    <w:bookmarkStart w:id="201" w:name="respiratory-failure-by-po2fio2-ratio"/>
    <w:p>
      <w:pPr>
        <w:pStyle w:val="Overskrift2"/>
      </w:pPr>
      <w:r>
        <w:t xml:space="preserve">Respiratory failure by pO2/FiO2-ratio</w:t>
      </w:r>
    </w:p>
    <w:bookmarkStart w:id="199" w:name="plots-2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rf-plots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rf-plots-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rf-plots-3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rf-plots-4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0" w:name="Xaabe19c40929888ae59dec2adb34101e2c6d9d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imated treatment effect, Hydroxychloroquin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imated treatment effect, Remdesivi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</w:tbl>
    <w:bookmarkEnd w:id="200"/>
    <w:bookmarkEnd w:id="201"/>
    <w:bookmarkStart w:id="204" w:name="dichotomous-endpoints"/>
    <w:p>
      <w:pPr>
        <w:pStyle w:val="Overskrift2"/>
      </w:pPr>
      <w:r>
        <w:t xml:space="preserve">Dichotomous endpoints</w:t>
      </w:r>
    </w:p>
    <w:bookmarkStart w:id="202" w:name="descriptives-1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ol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ydroxycholoquine"/>
      </w:tblPr>
      <w:tblGrid>
        <w:gridCol w:w="4118"/>
        <w:gridCol w:w="1821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2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2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2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7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87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7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92.3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mdesivir"/>
      </w:tblPr>
      <w:tblGrid>
        <w:gridCol w:w="4476"/>
        <w:gridCol w:w="1980"/>
        <w:gridCol w:w="1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8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66.7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p>
      <w:pPr>
        <w:pStyle w:val="TableCaption"/>
      </w:pPr>
      <w:r>
        <w:t xml:space="preserve">Number of seroconverted out of tota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seroconverted out of total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b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psi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</w:tr>
    </w:tbl>
    <w:bookmarkEnd w:id="202"/>
    <w:bookmarkStart w:id="203" w:name="Xf0a23626b903960512f05f797143db4a51bb5e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ydroxychloroquine"/>
      </w:tblPr>
      <w:tblGrid>
        <w:gridCol w:w="3028"/>
        <w:gridCol w:w="1339"/>
        <w:gridCol w:w="1455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% (-1.3 to 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% (0.4 to 1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 (-4.6 to 1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 (-1.7 to 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% (0.4 to 1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% (-2.2 to 1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 (-1.7 to 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% (0.4 to 1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% (-2.2 to 1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% (3.8 to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% (8.3 to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% (-7.3 to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% (3.8 to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% (8.3 to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% (-7.3 to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% (3.8 to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% (8.3 to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% (-7.3 to 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% (2.6 to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% (5.5 to 2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% (-8.2 to 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% (2.6 to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% (5.5 to 2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% (-8.2 to 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% (2.6 to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% (5.5 to 2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% (-8.2 to 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 (6.5 to 2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% (11.4 to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 (-8.2 to 2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 (6.5 to 2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% (11.4 to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 (-8.2 to 2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% (6.5 to 2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% (11.4 to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 (-8.2 to 2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% (67 to 9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% (76.7 to 9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% (-7.3 to 2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% (67 to 9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% (83.9 to 10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% (-0.8 to 28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mdesivir"/>
      </w:tblPr>
      <w:tblGrid>
        <w:gridCol w:w="3120"/>
        <w:gridCol w:w="1380"/>
        <w:gridCol w:w="1260"/>
        <w:gridCol w:w="2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% (-0.6 to 1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 (-10.1 to 1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% (-0.5 to 1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% (-2.2 to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% (-10.3 to 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% (-0.5 to 1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% (-0.6 to 1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% (-7.8 to 1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 (11.9 to 3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% (3.7 to 2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% (-23.7 to 6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 (11.9 to 3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% (3.7 to 2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% (-23.7 to 6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 (11.9 to 3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% (3.7 to 2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% (-23.7 to 6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 (-8.6 to 13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 (-8.6 to 13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 (-8.6 to 13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% (-15.9 to 15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% (-15.9 to 15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% (-15.9 to 15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5% (76.2 to 10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 (59.8 to 10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% (-32.1 to 15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5% (76.2 to 10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% (42.8 to 9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8% (-48.6 to 5)</w:t>
            </w:r>
          </w:p>
        </w:tc>
      </w:tr>
    </w:tbl>
    <w:bookmarkEnd w:id="203"/>
    <w:bookmarkEnd w:id="204"/>
    <w:bookmarkStart w:id="244" w:name="inflammatory-laboratory-parameters"/>
    <w:p>
      <w:pPr>
        <w:pStyle w:val="Overskrift2"/>
      </w:pPr>
      <w:r>
        <w:t xml:space="preserve">Inflammatory laboratory parameters</w:t>
      </w:r>
    </w:p>
    <w:bookmarkStart w:id="205" w:name="descriptives-2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CRP (mg/L), HCQ"/>
      </w:tblPr>
      <w:tblGrid>
        <w:gridCol w:w="2084"/>
        <w:gridCol w:w="1834"/>
        <w:gridCol w:w="1917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 (74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3 (68.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 [34 - 1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[47 - 1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7 (84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68 (70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[34.5 - 1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5 [52.5 - 1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1 (78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6 (81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5 [37.75 - 113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 [42.75 - 124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4 (74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05 (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[33 - 1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 [44 - 132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9 (7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4 (80.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[46 - 1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[39.5 - 141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34 (84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6 (65.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 [48.75 - 1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[36.5 - 140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2 (8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5 (67.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[25.75 - 1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[28 - 115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2 (68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86 (94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[16.5 - 140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[20 - 157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8 (67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3 (101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[21 - 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[29 - 19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4 (65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29 (93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 [16.5 - 102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 [35.5 - 17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3 (53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3 (9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[12 - 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[23.25 - 144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 (97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8 (85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 [7.55 - 1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 [26.25 - 1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51 (7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5 (85.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[11 - 1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[18.25 - 79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43 (92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1 (65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[35 - 1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[14 - 9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33 (127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7 (28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[15.85 - 231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[13.25 - 46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6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CRP (mg/L), Remdesivir"/>
      </w:tblPr>
      <w:tblGrid>
        <w:gridCol w:w="2200"/>
        <w:gridCol w:w="1936"/>
        <w:gridCol w:w="2023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54 (74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47 (64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[33 - 14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[39.75 - 139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65 (74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9 (65.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[38 - 1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 [46.5 - 128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71 (69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57 (72.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 [35.5 - 1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[30 - 1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3 (72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4 (72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[31.5 - 137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[23.75 - 81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7 (82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 (84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 [44.5 - 12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[22 - 89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 (82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7 (89.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 [31.25 - 108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[15 - 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8 (8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 (85.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[25.5 - 126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[14.5 - 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38 (66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9 (66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5 [26.75 - 13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[12 - 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3 (7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86 (66.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[32 - 89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[14 - 9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7 (76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07 (5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[22.75 - 95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[7 - 3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8 (67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7 (5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[17.5 - 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[6 - 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4 (118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2 (46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 [12.5 - 80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[5 - 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4 (212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9 (59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[34.25 - 1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[5 - 1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1 (109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86 (95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 [16 - 93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[41.5 - 166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77 (87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2 (84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[13.5 - 36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5 [4.98 - 57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/ 6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erritin (µg/L), HCQ"/>
      </w:tblPr>
      <w:tblGrid>
        <w:gridCol w:w="2020"/>
        <w:gridCol w:w="1777"/>
        <w:gridCol w:w="2020"/>
        <w:gridCol w:w="21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58 (6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45 (773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.5 [320.75 - 991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 [295 - 12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4.03 (622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7.07 (740.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.5 [408.75 - 109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.5 [429 - 1416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.51 (513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55 (797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3 [403.5 - 1104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9.5 [272.5 - 1235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3.23 (739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.88 (825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[440.5 - 136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 [420.75 - 1426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4.5 (1244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1.12 (856.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1 [495.75 - 1811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.5 [461.5 - 159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6.7 (766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4.4 (708.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5 [475 - 164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7 [804 - 145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4.04 (921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.5 (519.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 [468.5 - 16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 [712.5 - 12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3.6 (778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1.77 (959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5 [508 - 1466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5 [788.75 - 1452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93 (663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.2 (1144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.5 [301 - 10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5 [666.5 - 1452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87 (678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.62 (673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 [492 - 11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 [531 - 125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.1 (5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.36 (654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7.5 [309.25 - 985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 [793.5 - 146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.4 (334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.75 (1042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 [300 - 766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.5 [1146.75 - 2792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7 (526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 (1167.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 [107.5 - 6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0.5 [676.25 - 22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.29 (316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3.67 (774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[284 - 7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 [665 - 116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 (267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5 (529.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 [141 - 5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2 [713.5 - 1363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4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erritin (µg/L), Remdesivir"/>
      </w:tblPr>
      <w:tblGrid>
        <w:gridCol w:w="2041"/>
        <w:gridCol w:w="1796"/>
        <w:gridCol w:w="1959"/>
        <w:gridCol w:w="21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65 (722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.26 (3597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9 [317.75 - 1076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4.5 [343.25 - 1262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/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.06 (692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7.77 (360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1 [409 - 11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.5 [440.5 - 1729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.08 (668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9.66 (1994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 [437.5 - 1133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.5 [500.25 - 1636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4.46 (938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.79 (979.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2 [596 - 15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5 [433 - 13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.43 (1495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6.7 (901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 [648.5 - 1927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.5 [849.25 - 1707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.82 (1104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.93 (756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 [517.5 - 13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5 [782.5 - 1841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3.89 (126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.69 (546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4.5 [578.5 - 1555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6.5 [463.5 - 115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.36 (83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 (425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9 [644 - 18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.5 [597 - 1368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 (783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2 (405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 [499.5 - 1218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2 [754.75 - 1167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13 (703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2.8 (49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 [501.5 - 14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5 [503 - 125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08 (544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4.75 (613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0.5 [516.5 - 1223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5 [669.5 - 12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.92 (456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.63 (775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5 [324.5 - 8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6 [621.25 - 993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 (293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83 (308.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 [603 - 6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4.5 [752 - 1007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8.43 (422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83 (6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 [404.5 - 68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[431 - 1449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9.89 (451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6 (638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 [376 - 6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 [396 - 75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DH (U/L), HCQ"/>
      </w:tblPr>
      <w:tblGrid>
        <w:gridCol w:w="2062"/>
        <w:gridCol w:w="1815"/>
        <w:gridCol w:w="1980"/>
        <w:gridCol w:w="20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.36 (11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77 (125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5 [199.75 - 324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 [234.5 - 360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48 (93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.82 (123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[226 - 31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 [233 - 34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.74 (97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03 (118.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5 [227.5 - 332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 [241.5 - 37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 (103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.38 (130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 [261 - 3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 [239.75 - 438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38 (112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.65 (125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.5 [245.25 - 3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.5 [267.5 - 458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.5 (12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.17 (11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[259 - 354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[280.5 - 38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.91 (88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76 (12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 [234.5 - 283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 [271 - 3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8 (73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8 (85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.5 [226.75 - 288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 [234 - 35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29 (104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5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.5 [228.5 - 311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[289 - 3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25 (138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.75 (75.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5 [213 - 290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 [284.75 - 366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.73 (92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.1 (65.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 [200.5 - 2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5 [252 - 35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38 (63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.25 (73.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.5 [173 - 2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.5 [290.75 - 3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13 (99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17 (8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.5 [203.5 - 2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 [276.25 - 36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83 (5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72 (85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 [148.75 - 213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[241 - 32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17 (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75 (70.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[141.25 - 227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 [325.75 - 37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4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DH (U/L), Remdesivir"/>
      </w:tblPr>
      <w:tblGrid>
        <w:gridCol w:w="2084"/>
        <w:gridCol w:w="1834"/>
        <w:gridCol w:w="2000"/>
        <w:gridCol w:w="20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.71 (10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51 (155.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5 [195.25 - 35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 [234 - 4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04 (8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.81 (18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[227.5 - 330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 [230 - 48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94 (125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.73 (163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 [229 - 3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1 [214.5 - 429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/ 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.25 (1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2.58 (210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[229 - 389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 [225.25 - 428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92 (126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.43 (221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 [239 - 4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5 [279 - 4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.44 (144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.22 (157.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[231 - 3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.5 [287.25 - 502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61 (136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127.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5 [206.5 - 316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[276 - 3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1 (106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.79 (14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 [226 - 3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[198.5 - 385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37 (126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.13 (105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 [229.5 - 4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.5 [251.5 - 424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9 (159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14 (108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.5 [227.5 - 401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 [231.5 - 41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117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.29 (122.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5 [204 - 3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[222.5 - 4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31 (99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83 (135.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 [179 - 3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[159.25 - 37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14 (75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5 (105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 [219 - 308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5 [192.75 - 36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7 (42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.5 (144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 [174 - 2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 [297.75 - 407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89 (67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2 (143.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[147 - 2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[158 - 28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(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 (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85 - 1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7 - 1.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 (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 (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7 - 1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8 - 1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9 -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9 - 1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 (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(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9 -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8 - 1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(0.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7 - 1.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8 - 1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 (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(0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8 - 1.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9 - 1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 (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(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[0.95 -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[1.1 - 1.4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(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 (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1.2 - 1.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1 - 1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(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(0.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[1.2 - 1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[0.9 - 2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 (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(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1 - 1.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1.1 - 1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 (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 (0.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[1.25 - 1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[1.4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(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 (0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[1.1 - 1.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[1.1 - 1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 (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 (1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[0.88 - 2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 [2.45 - 3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 (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 (0.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[1.1 - 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[1.88 - 2.4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(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 (0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0.9 - 1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[1.4 - 1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5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ymphocytes (x10^9/L), Remdesivir"/>
      </w:tblPr>
      <w:tblGrid>
        <w:gridCol w:w="2224"/>
        <w:gridCol w:w="1957"/>
        <w:gridCol w:w="2046"/>
        <w:gridCol w:w="16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 (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(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.8 - 1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88 - 1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(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75 - 1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7 - 1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/ 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(0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[1 - 1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0.9 - 1.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/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 (0.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0.9 - 1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 (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(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[0.88 - 1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6 - 1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 (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(1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[0.93 -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0.75 - 2.2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 (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(1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[1 - 1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[0.7 - 1.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(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(0.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[1.3 -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[1.1 - 1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 (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 (2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 [1.33 - 1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 [1.15 - 1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 (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 (0.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 [1.25 - 1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[0.8 - 1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(0.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[1.58 - 2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[0.7 - 1.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 (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(0.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 [1.55 - 2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 [0.93 - 1.9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 (1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[1.1 - 2.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1.05 - 2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 (1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(0.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.05 - 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8 - 1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 (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[0.95 - 2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[0.6 - 2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 (2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9 (2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[2.8 - 6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 [3.03 - 6.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 (2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 (2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[3 - 5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 [2.9 - 6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 (2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 (2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 [2.78 - 5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[3.2 - 6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 (2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 (2.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 [3.1 - 6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 [3.13 - 6.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 (2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 (2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 [3.05 - 5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[3.9 - 5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 (2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 (2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[3.4 - 6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 [3.85 - 6.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 (2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 (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[3.5 - 6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 [3.85 - 6.3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 (2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 (2.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 [2.9 - 7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[4.3 - 6.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 (3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 (1.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[4.1 - 7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 [4.2 - 7.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 (2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2 (2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[2.7 - 5.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[4.4 - 7.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 (3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 (1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[3.65 - 6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[4.85 - 6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 (3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 (2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 [4.25 - 6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 [5.4 - 7.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8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 (2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 [4.88 - 8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 [6.1 - 7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 (5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 (3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 [4.8 - 10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[4.8 - 5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2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 (3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 [4.7 - 7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[5.5 - 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5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eutrophils (x10^9/L), Remdesivir"/>
      </w:tblPr>
      <w:tblGrid>
        <w:gridCol w:w="2224"/>
        <w:gridCol w:w="1957"/>
        <w:gridCol w:w="2046"/>
        <w:gridCol w:w="16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 (3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[2.9 - 6.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[2.7 - 6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 (4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 (2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 [3.3 - 6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 [2.95 - 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/ 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1 (3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[2.65 - 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[3 - 7.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/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5 (4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 (2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 [3.03 - 8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[3.25 - 5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 (5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 (2.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 [3.18 - 8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 [3.15 - 6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/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 (4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8 (2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 [3.75 - 8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[4.13 - 6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 (4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 (3.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 [4.13 - 7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 [4.5 - 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5 (3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5 [4.53 - 8.9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 [3.8 - 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 (3.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 [5.35 - 11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[3.95 - 6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 (3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9 (4.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5 [5.33 - 1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 [4.6 - 9.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3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4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[5.6 - 1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 [4.2 - 9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 (4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8 (2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 [4.2 - 9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5 [5.08 - 9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 (3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3 (4.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 [7.9 - 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5 [5.58 - 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 (5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 (2.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 [7.6 - 12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 [6.95 - 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3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 (2.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 [6.5 - 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[3.3 - 7.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/ 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 (5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[0.11 - 0.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/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/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1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(5.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1 -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/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 (4.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1 - 0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/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1 - 0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[0.1 - 0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/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/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1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1 -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[0.11 - 0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/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1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[0.1 - 0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09 -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[0.3 - 0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06 - 0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1 - 0.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7 -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2 - 0.3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ocalcitonin (µg/L), Remdesivir"/>
      </w:tblPr>
      <w:tblGrid>
        <w:gridCol w:w="2224"/>
        <w:gridCol w:w="1957"/>
        <w:gridCol w:w="2046"/>
        <w:gridCol w:w="16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2.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 (3.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5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/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/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 (2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[0.1 - 0.5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/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 (3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 (1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 -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[0.16 - 1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/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0.12 - 0.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/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/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 (2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/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/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/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[0.12 -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 -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1 -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[0.1 - 0.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(1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1 -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[0.1 - 0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[0.1 -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/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/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1.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 -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 - 0.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1.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16 -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[0.11 - 1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/ 4</w:t>
            </w:r>
          </w:p>
        </w:tc>
      </w:tr>
    </w:tbl>
    <w:bookmarkEnd w:id="205"/>
    <w:bookmarkStart w:id="242" w:name="plots-3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3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4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5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7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8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9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1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1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efflbres-plots-1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Start w:id="243" w:name="efficacy-estimates-1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CRP (m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1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CRP (m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.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errit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8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4.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erritin (µ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3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5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1.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8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8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7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DH (U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.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DH (U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3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ymphocytes (x10^9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ymphocytes (x10^9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eutrophils (x10^9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eutrophils (x10^9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ocalciton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ocalcitonin (µ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</w:tbl>
    <w:bookmarkEnd w:id="243"/>
    <w:bookmarkEnd w:id="244"/>
    <w:bookmarkStart w:id="247" w:name="sars-cov2-antibodies-at-day-90"/>
    <w:p>
      <w:pPr>
        <w:pStyle w:val="Overskrift2"/>
      </w:pPr>
      <w:r>
        <w:t xml:space="preserve">SARS-CoV2 antibodies at day 90</w:t>
      </w:r>
    </w:p>
    <w:bookmarkStart w:id="245" w:name="descriptives-3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ydroxychloroquine"/>
      </w:tblPr>
      <w:tblGrid>
        <w:gridCol w:w="2887"/>
        <w:gridCol w:w="1072"/>
        <w:gridCol w:w="1897"/>
        <w:gridCol w:w="20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 (4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3 (38.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 (9.2 - 8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 (31.3 - 9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8.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 (6.9 - 2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2.8 -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(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(0.51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 (1.23 - 2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(1.14 - 1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18.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 (12.4 - 4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 (24.8 - 48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mdesivir"/>
      </w:tblPr>
      <w:tblGrid>
        <w:gridCol w:w="3080"/>
        <w:gridCol w:w="1144"/>
        <w:gridCol w:w="2023"/>
        <w:gridCol w:w="16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 (4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49.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 (15 - 7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7 (6.8 - 102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3.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 (7.1 -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6.8 - 27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 (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 (0.5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(1.26 - 2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31 - 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 (23.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18.7 - 3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8.5 - 45.7)</w:t>
            </w:r>
          </w:p>
        </w:tc>
      </w:tr>
    </w:tbl>
    <w:p/>
    <w:p>
      <w:pPr>
        <w:pStyle w:val="TableCaption"/>
      </w:pPr>
      <w:r>
        <w:t xml:space="preserve">Number of positive antibodies (rbd ≥ 5) by treatment grou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ositive antibodies (rbd ≥ 5) by treatment group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/>
    <w:p>
      <w:pPr>
        <w:pStyle w:val="TableCaption"/>
      </w:pPr>
      <w:r>
        <w:t xml:space="preserve">Number of positive antibodies (rbd ≥ 5) by treatment group in HCQ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ositive antibodies (rbd ≥ 5) by treatment group in HCQ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</w:tbl>
    <w:p/>
    <w:p>
      <w:pPr>
        <w:pStyle w:val="TableCaption"/>
      </w:pPr>
      <w:r>
        <w:t xml:space="preserve">Number of positive antibodies (rbd ≥ 5) by treatment group in Remdesivi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ositive antibodies (rbd ≥ 5) by treatment group in Remdesivi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245"/>
    <w:bookmarkStart w:id="246" w:name="Xdae1a80bd667f85836598ea34243a9026720d6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ydroxychloroquine"/>
      </w:tblPr>
      <w:tblGrid>
        <w:gridCol w:w="2329"/>
        <w:gridCol w:w="1530"/>
        <w:gridCol w:w="1663"/>
        <w:gridCol w:w="23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 (36.1 to 6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3 (46.1 to 7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 (-6.6 to 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 to 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4.3 to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-1.9 to 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 (1.4 to 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(1.28 to 1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 (-0.35 to 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3.4 to 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31.6 to 4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 (0.9 to 16.7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mdesivir"/>
      </w:tblPr>
      <w:tblGrid>
        <w:gridCol w:w="2431"/>
        <w:gridCol w:w="1597"/>
        <w:gridCol w:w="1389"/>
        <w:gridCol w:w="25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 (32.2 to 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35.1 to 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 (-20.4 to 3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1 to 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1.1 to 2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-6.6 to 1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 (1.3 to 1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 (1.22 to 1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-0.38 to 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1.8 to 3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 (22.9 to 4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 (-10 to 17.4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bookmarkEnd w:id="246"/>
    <w:bookmarkEnd w:id="247"/>
    <w:bookmarkStart w:id="262" w:name="time-to-last-discharge"/>
    <w:p>
      <w:pPr>
        <w:pStyle w:val="Overskrift2"/>
      </w:pPr>
      <w:r>
        <w:t xml:space="preserve">Time to last discharge</w:t>
      </w:r>
    </w:p>
    <w:bookmarkStart w:id="254" w:name="hcq"/>
    <w:p>
      <w:pPr>
        <w:pStyle w:val="Overskrift3"/>
      </w:pPr>
      <w:r>
        <w:t xml:space="preserve">HCQ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discharge-hcq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discharge-hcq-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4"/>
    <w:bookmarkStart w:id="261" w:name="remdesivir"/>
    <w:p>
      <w:pPr>
        <w:pStyle w:val="Overskrift3"/>
      </w:pPr>
      <w:r>
        <w:t xml:space="preserve">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discharge-rem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main/2021-01-04_Nor-Solidarity_Main_Report2_files/figure-docx/discharge-rem-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1"/>
    <w:bookmarkEnd w:id="262"/>
    <w:bookmarkEnd w:id="263"/>
    <w:bookmarkStart w:id="268" w:name="adverse-events"/>
    <w:p>
      <w:pPr>
        <w:pStyle w:val="Overskrift1"/>
      </w:pPr>
      <w:r>
        <w:t xml:space="preserve">Adverse Events</w:t>
      </w:r>
    </w:p>
    <w:bookmarkStart w:id="264" w:name="ae-summary"/>
    <w:p>
      <w:pPr>
        <w:pStyle w:val="Overskrift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mmary of Adverse Events"/>
      </w:tblPr>
      <w:tblGrid>
        <w:gridCol w:w="3360"/>
        <w:gridCol w:w="1280"/>
        <w:gridCol w:w="1360"/>
        <w:gridCol w:w="1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3] 22 (2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4] 20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6] 16 (38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] 13 (1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3] 8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] 10 (2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</w:tbl>
    <w:p>
      <w:pPr>
        <w:pStyle w:val="Brdtekst"/>
      </w:pPr>
      <w:r>
        <w:t xml:space="preserve">The numbers are [Number of events] Number of patients (percentage of patients), or Number of patients (percentage of patients)</w:t>
      </w:r>
    </w:p>
    <w:bookmarkEnd w:id="264"/>
    <w:bookmarkStart w:id="265" w:name="by-system-organ-class-and-preferred-term"/>
    <w:p>
      <w:pPr>
        <w:pStyle w:val="Overskrift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dverse Events by System Organ Class and Preferred term"/>
      </w:tblPr>
      <w:tblGrid>
        <w:gridCol w:w="3324"/>
        <w:gridCol w:w="1906"/>
        <w:gridCol w:w="684"/>
        <w:gridCol w:w="831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] 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0] 6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4 (9.5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4] 2 (3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0] 8 (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9] 7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8] 6 (14.3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5"/>
    <w:bookmarkStart w:id="266" w:name="serious-adverse-events"/>
    <w:p>
      <w:pPr>
        <w:pStyle w:val="Overskrift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8] 6 (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9] 7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7] 5 (11.9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</w:tbl>
    <w:bookmarkEnd w:id="266"/>
    <w:bookmarkStart w:id="267" w:name="Xfa05552548931d6a871505c8d2314bc661ad4f9"/>
    <w:p>
      <w:pPr>
        <w:pStyle w:val="Overskrift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spected Unexpected Serious Adverse Reaction by System Organ Class and Preferred term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</w:tbl>
    <w:p>
      <w:pPr>
        <w:pStyle w:val="Brdtekst"/>
      </w:pPr>
      <w:r>
        <w:t xml:space="preserve">END</w:t>
      </w:r>
    </w:p>
    <w:bookmarkEnd w:id="267"/>
    <w:bookmarkEnd w:id="268"/>
    <w:sectPr w:rsidR="005B5F38" w:rsidSect="00333681">
      <w:pgSz w:h="11906" w:orient="landscape" w:w="16838"/>
      <w:pgMar w:bottom="1417" w:footer="708" w:gutter="0" w:header="708" w:left="1417" w:right="1417" w:top="1417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hanging="432" w:left="432"/>
      </w:pPr>
    </w:lvl>
    <w:lvl w:ilvl="1">
      <w:start w:val="1"/>
      <w:numFmt w:val="decimal"/>
      <w:pStyle w:val="Overskrift2"/>
      <w:lvlText w:val="%1.%2"/>
      <w:lvlJc w:val="left"/>
      <w:pPr>
        <w:ind w:hanging="576" w:left="576"/>
      </w:pPr>
    </w:lvl>
    <w:lvl w:ilvl="2">
      <w:start w:val="1"/>
      <w:numFmt w:val="decimal"/>
      <w:pStyle w:val="Overskrift3"/>
      <w:lvlText w:val="%1.%2.%3"/>
      <w:lvlJc w:val="left"/>
      <w:pPr>
        <w:ind w:hanging="720" w:left="720"/>
      </w:pPr>
    </w:lvl>
    <w:lvl w:ilvl="3">
      <w:start w:val="1"/>
      <w:numFmt w:val="decimal"/>
      <w:pStyle w:val="Overskrift4"/>
      <w:lvlText w:val="%1.%2.%3.%4"/>
      <w:lvlJc w:val="left"/>
      <w:pPr>
        <w:ind w:hanging="864" w:left="864"/>
      </w:pPr>
    </w:lvl>
    <w:lvl w:ilvl="4">
      <w:start w:val="1"/>
      <w:numFmt w:val="decimal"/>
      <w:pStyle w:val="Overskrift5"/>
      <w:lvlText w:val="%1.%2.%3.%4.%5"/>
      <w:lvlJc w:val="left"/>
      <w:pPr>
        <w:ind w:hanging="1008" w:left="1008"/>
      </w:pPr>
    </w:lvl>
    <w:lvl w:ilvl="5">
      <w:start w:val="1"/>
      <w:numFmt w:val="decimal"/>
      <w:pStyle w:val="Oversk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Oversk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Oversk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Overskrift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2C1AE401"/>
    <w:multiLevelType w:val="multilevel"/>
    <w:tmpl w:val="249CF2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3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Overskrift4" w:type="paragraph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Overskrift5" w:type="paragraph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Overskrift6" w:type="paragraph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Overskrift7" w:type="paragraph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Overskrift8" w:type="paragraph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Overskrift9" w:type="paragraph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Brdtekst" w:type="paragraph">
    <w:name w:val="Body Text"/>
    <w:basedOn w:val="Normal"/>
    <w:link w:val="BrdtekstTegn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tel" w:type="paragraph">
    <w:name w:val="Title"/>
    <w:basedOn w:val="Normal"/>
    <w:next w:val="Brdteks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dertittel" w:type="paragraph">
    <w:name w:val="Subtitle"/>
    <w:basedOn w:val="Tittel"/>
    <w:next w:val="Brdteks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t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detekst" w:type="paragraph">
    <w:name w:val="caption"/>
    <w:basedOn w:val="Normal"/>
    <w:link w:val="BildetekstTegn"/>
    <w:pPr>
      <w:spacing w:after="120"/>
    </w:pPr>
    <w:rPr>
      <w:i/>
    </w:rPr>
  </w:style>
  <w:style w:customStyle="1" w:styleId="TableCaption" w:type="paragraph">
    <w:name w:val="Table Caption"/>
    <w:basedOn w:val="Bildetekst"/>
    <w:pPr>
      <w:keepNext/>
    </w:pPr>
  </w:style>
  <w:style w:customStyle="1" w:styleId="ImageCaption" w:type="paragraph">
    <w:name w:val="Image Caption"/>
    <w:basedOn w:val="Bilde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detekstTegn" w:type="character">
    <w:name w:val="Bildetekst Tegn"/>
    <w:basedOn w:val="Standardskriftforavsnitt"/>
    <w:link w:val="Bildetekst"/>
  </w:style>
  <w:style w:customStyle="1" w:styleId="VerbatimChar" w:type="character">
    <w:name w:val="Verbatim Char"/>
    <w:basedOn w:val="BildetekstTeg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ildetekstTegn"/>
  </w:style>
  <w:style w:styleId="Fotnotereferanse" w:type="character">
    <w:name w:val="footnote reference"/>
    <w:basedOn w:val="BildetekstTegn"/>
    <w:rPr>
      <w:vertAlign w:val="superscript"/>
    </w:rPr>
  </w:style>
  <w:style w:styleId="Hyperkobling" w:type="character">
    <w:name w:val="Hyperlink"/>
    <w:basedOn w:val="BildetekstTegn"/>
    <w:rPr>
      <w:color w:themeColor="accent1" w:val="4F81BD"/>
    </w:rPr>
  </w:style>
  <w:style w:styleId="Overskriftforinnholdsfortegnelse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rdtekstTegn" w:type="character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206" Target="media/rId206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42" Target="media/rId142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2-05-03T11:34:32Z</dcterms:created>
  <dcterms:modified xsi:type="dcterms:W3CDTF">2022-05-03T11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, 2022</vt:lpwstr>
  </property>
  <property fmtid="{D5CDD505-2E9C-101B-9397-08002B2CF9AE}" pid="3" name="output">
    <vt:lpwstr/>
  </property>
  <property fmtid="{D5CDD505-2E9C-101B-9397-08002B2CF9AE}" pid="4" name="params">
    <vt:lpwstr/>
  </property>
</Properties>
</file>